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11F359" w14:textId="77777777" w:rsidR="00675544" w:rsidRPr="00A84114" w:rsidRDefault="00675544" w:rsidP="00675544">
      <w:pPr>
        <w:jc w:val="right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Załącznik nr 4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19"/>
        <w:gridCol w:w="6307"/>
      </w:tblGrid>
      <w:tr w:rsidR="00675544" w:rsidRPr="0027664F" w14:paraId="0797E58A" w14:textId="77777777" w:rsidTr="000D0E5C">
        <w:tc>
          <w:tcPr>
            <w:tcW w:w="3119" w:type="dxa"/>
          </w:tcPr>
          <w:p w14:paraId="68B1731F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7A9A6BA3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11204454" w14:textId="77777777" w:rsidR="00675544" w:rsidRPr="003621A9" w:rsidRDefault="00675544" w:rsidP="000D0E5C">
            <w:pPr>
              <w:jc w:val="both"/>
              <w:rPr>
                <w:rFonts w:ascii="Times New Roman" w:hAnsi="Times New Roman"/>
                <w:b/>
              </w:rPr>
            </w:pPr>
          </w:p>
          <w:p w14:paraId="1DEA0496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  <w:i/>
              </w:rPr>
            </w:pPr>
            <w:r w:rsidRPr="003621A9">
              <w:rPr>
                <w:rFonts w:ascii="Times New Roman" w:hAnsi="Times New Roman"/>
                <w:i/>
              </w:rPr>
              <w:t>(pieczęć Oferenta)</w:t>
            </w:r>
          </w:p>
        </w:tc>
        <w:tc>
          <w:tcPr>
            <w:tcW w:w="6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5BEBF91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  <w:p w14:paraId="71C7E5AE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  <w:r w:rsidRPr="003621A9">
              <w:rPr>
                <w:rFonts w:ascii="Times New Roman" w:hAnsi="Times New Roman"/>
                <w:b/>
              </w:rPr>
              <w:t>OŚWIADCZENIE</w:t>
            </w:r>
            <w:r>
              <w:rPr>
                <w:rFonts w:ascii="Times New Roman" w:hAnsi="Times New Roman"/>
                <w:b/>
              </w:rPr>
              <w:t xml:space="preserve"> 2</w:t>
            </w:r>
          </w:p>
          <w:p w14:paraId="1CC33368" w14:textId="77777777" w:rsidR="00675544" w:rsidRPr="003621A9" w:rsidRDefault="00675544" w:rsidP="000D0E5C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</w:tbl>
    <w:p w14:paraId="694DA0EB" w14:textId="77777777" w:rsidR="00675544" w:rsidRPr="00794A38" w:rsidRDefault="00675544" w:rsidP="00675544">
      <w:pPr>
        <w:jc w:val="both"/>
        <w:rPr>
          <w:b/>
        </w:rPr>
      </w:pPr>
    </w:p>
    <w:p w14:paraId="7DE6D679" w14:textId="64383FDA" w:rsidR="00675544" w:rsidRPr="00794A38" w:rsidRDefault="003768A2" w:rsidP="00675544">
      <w:pPr>
        <w:jc w:val="both"/>
        <w:rPr>
          <w:b/>
        </w:rPr>
      </w:pPr>
      <w:r>
        <w:rPr>
          <w:b/>
        </w:rPr>
        <w:t>ZP.273.3</w:t>
      </w:r>
      <w:bookmarkStart w:id="0" w:name="_GoBack"/>
      <w:bookmarkEnd w:id="0"/>
      <w:r w:rsidR="00794A38" w:rsidRPr="00794A38">
        <w:rPr>
          <w:b/>
        </w:rPr>
        <w:t>.2024</w:t>
      </w:r>
    </w:p>
    <w:p w14:paraId="0E2C7B7F" w14:textId="77777777" w:rsidR="00794A38" w:rsidRPr="0027664F" w:rsidRDefault="00794A38" w:rsidP="00675544">
      <w:pPr>
        <w:jc w:val="both"/>
      </w:pPr>
    </w:p>
    <w:p w14:paraId="1BBECF61" w14:textId="0E64B846" w:rsidR="00675544" w:rsidRDefault="00675544" w:rsidP="00675544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>Składając ofertę w zapytaniu</w:t>
      </w:r>
      <w:r w:rsidRPr="0096644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ofertowy</w:t>
      </w:r>
      <w:r w:rsidRPr="00966444">
        <w:rPr>
          <w:rFonts w:ascii="Times New Roman" w:hAnsi="Times New Roman"/>
        </w:rPr>
        <w:t xml:space="preserve"> na</w:t>
      </w:r>
      <w:r w:rsidRPr="0027664F">
        <w:rPr>
          <w:b/>
        </w:rPr>
        <w:t xml:space="preserve">: </w:t>
      </w:r>
      <w:r w:rsidRPr="009670C5">
        <w:rPr>
          <w:rFonts w:ascii="Times New Roman" w:hAnsi="Times New Roman"/>
          <w:b/>
        </w:rPr>
        <w:t>„</w:t>
      </w:r>
      <w:r>
        <w:rPr>
          <w:rFonts w:ascii="Times New Roman" w:hAnsi="Times New Roman"/>
          <w:b/>
          <w:szCs w:val="24"/>
        </w:rPr>
        <w:t>wyłapywanie i transport do schroniska bezdomnych zwierząt oraz</w:t>
      </w:r>
      <w:r w:rsidRPr="00527BAC">
        <w:rPr>
          <w:b/>
        </w:rPr>
        <w:t xml:space="preserve"> </w:t>
      </w:r>
      <w:r>
        <w:rPr>
          <w:rFonts w:ascii="Times New Roman" w:hAnsi="Times New Roman"/>
          <w:b/>
        </w:rPr>
        <w:t xml:space="preserve">zapewnienie opieki  i utrzymanie w schronisku bezdomnych zwierząt z terenu </w:t>
      </w:r>
      <w:r w:rsidR="00017C0C">
        <w:rPr>
          <w:rFonts w:ascii="Times New Roman" w:hAnsi="Times New Roman"/>
          <w:b/>
        </w:rPr>
        <w:t>Gminy Brochów w roku 2024</w:t>
      </w:r>
      <w:r>
        <w:rPr>
          <w:rFonts w:ascii="Times New Roman" w:hAnsi="Times New Roman"/>
          <w:b/>
        </w:rPr>
        <w:t>”</w:t>
      </w:r>
    </w:p>
    <w:p w14:paraId="0226739D" w14:textId="77777777" w:rsidR="00675544" w:rsidRDefault="00675544" w:rsidP="00675544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</w:rPr>
        <w:t xml:space="preserve">1. </w:t>
      </w:r>
      <w:r>
        <w:rPr>
          <w:rFonts w:ascii="Times New Roman" w:hAnsi="Times New Roman"/>
        </w:rPr>
        <w:t>O</w:t>
      </w:r>
      <w:r w:rsidRPr="00060D11">
        <w:rPr>
          <w:rFonts w:ascii="Times New Roman" w:hAnsi="Times New Roman"/>
        </w:rPr>
        <w:t>świadczam</w:t>
      </w:r>
      <w:r>
        <w:rPr>
          <w:rFonts w:ascii="Times New Roman" w:hAnsi="Times New Roman"/>
        </w:rPr>
        <w:t>y</w:t>
      </w:r>
      <w:r w:rsidRPr="00060D11"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z w:val="22"/>
        </w:rPr>
        <w:t>o</w:t>
      </w:r>
      <w:r w:rsidRPr="00060D11">
        <w:rPr>
          <w:rFonts w:ascii="Times New Roman" w:hAnsi="Times New Roman"/>
          <w:sz w:val="22"/>
        </w:rPr>
        <w:t>:</w:t>
      </w:r>
    </w:p>
    <w:p w14:paraId="182E0A6E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chowywaniu bezpieczeństwa, porządku i czystości podczas realizacji przedmiotu umowy,</w:t>
      </w:r>
    </w:p>
    <w:p w14:paraId="3952E0E0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powierzeniu prac objętych przedmiotem umowy pracownikom posiadającym wymagane do tego kwalifikacje i uprawnienia oraz zaopatrzenia ich w odpowiedni sprzęt zapewniający bezpieczeństwo,</w:t>
      </w:r>
    </w:p>
    <w:p w14:paraId="3B89C3B9" w14:textId="77777777" w:rsidR="00675544" w:rsidRPr="00FC5F85" w:rsidRDefault="00675544" w:rsidP="00675544">
      <w:pPr>
        <w:pStyle w:val="Compact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 w:rsidRPr="00FC5F85">
        <w:rPr>
          <w:rFonts w:ascii="Times New Roman" w:hAnsi="Times New Roman"/>
          <w:lang w:val="pl-PL"/>
        </w:rPr>
        <w:t>zapewnieniu we własnym zakresie zaplecza organizacyjnego, personalnego i narzędzi koniecznych do wykonania przedmiotu umowy, w tym co najmniej jednego pojazdu przystosowanego do transportu zwierząt, który posiada powierzchnię i kubaturę umożliwiającą ustawienie metalowych klatek odpowiadających wielkością średniej wielkości zwierzęcia, w sposób uniemożliwiający przesuwanie się klatek w czasie transportu oraz posiadający odpowiednia wentylację,</w:t>
      </w:r>
    </w:p>
    <w:p w14:paraId="2F265B96" w14:textId="77777777" w:rsidR="00675544" w:rsidRPr="00B74CF2" w:rsidRDefault="00675544" w:rsidP="00675544">
      <w:pPr>
        <w:tabs>
          <w:tab w:val="left" w:pos="1134"/>
        </w:tabs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2. </w:t>
      </w:r>
      <w:r>
        <w:rPr>
          <w:rFonts w:ascii="Times New Roman" w:hAnsi="Times New Roman"/>
        </w:rPr>
        <w:t>Spełniamy wymagania zawarte w Rozporządzeniu Ministra Rolnictwa i Rozwoju Wsi z dnia 23 czerwca 2004 r. w sprawie szczegółowych wymagań weterynaryjnych dla prowadzenia schronisk dla zwierząt,</w:t>
      </w:r>
    </w:p>
    <w:p w14:paraId="6D9458FD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3. Przestrzegamy przepisów prawa ujętych w:</w:t>
      </w:r>
    </w:p>
    <w:p w14:paraId="6F26D765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21 sierpnia 1997 r. o ochronie zwierząt,</w:t>
      </w:r>
    </w:p>
    <w:p w14:paraId="402236B3" w14:textId="77777777" w:rsidR="00675544" w:rsidRDefault="00675544" w:rsidP="00675544">
      <w:pPr>
        <w:pStyle w:val="Compact"/>
        <w:numPr>
          <w:ilvl w:val="0"/>
          <w:numId w:val="1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1 marca 2004 r. o ochronie zdrowia zwierząt oraz zwalczaniu chorób zakaźnych zwierząt,</w:t>
      </w:r>
    </w:p>
    <w:p w14:paraId="7B99585A" w14:textId="77777777" w:rsidR="00675544" w:rsidRPr="007A0DD0" w:rsidRDefault="00675544" w:rsidP="00675544">
      <w:pPr>
        <w:pStyle w:val="FirstParagraph"/>
        <w:numPr>
          <w:ilvl w:val="0"/>
          <w:numId w:val="2"/>
        </w:numPr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ustawie z dnia 13 września 1996r. o utrzymaniu czystości i porządku w gminach,</w:t>
      </w:r>
    </w:p>
    <w:p w14:paraId="44DF610B" w14:textId="77777777" w:rsidR="00675544" w:rsidRDefault="00675544" w:rsidP="00675544">
      <w:pPr>
        <w:pStyle w:val="FirstParagraph"/>
        <w:tabs>
          <w:tab w:val="left" w:pos="284"/>
        </w:tabs>
        <w:spacing w:before="0" w:after="0"/>
        <w:jc w:val="both"/>
        <w:rPr>
          <w:rFonts w:ascii="Times New Roman" w:hAnsi="Times New Roman"/>
          <w:lang w:val="pl-PL"/>
        </w:rPr>
      </w:pPr>
      <w:r>
        <w:rPr>
          <w:rFonts w:ascii="Times New Roman" w:hAnsi="Times New Roman"/>
          <w:lang w:val="pl-PL"/>
        </w:rPr>
        <w:t>4. W</w:t>
      </w:r>
      <w:r w:rsidRPr="00FC5F85">
        <w:rPr>
          <w:rFonts w:ascii="Times New Roman" w:hAnsi="Times New Roman"/>
          <w:lang w:val="pl-PL"/>
        </w:rPr>
        <w:t>yraża</w:t>
      </w:r>
      <w:r>
        <w:rPr>
          <w:rFonts w:ascii="Times New Roman" w:hAnsi="Times New Roman"/>
          <w:lang w:val="pl-PL"/>
        </w:rPr>
        <w:t>my</w:t>
      </w:r>
      <w:r w:rsidRPr="00FC5F85">
        <w:rPr>
          <w:rFonts w:ascii="Times New Roman" w:hAnsi="Times New Roman"/>
          <w:lang w:val="pl-PL"/>
        </w:rPr>
        <w:t xml:space="preserve"> zgodę na przeprowadzanie kontroli prawidłowości realizacji przedmiotu zamówienia bez uprzedniego informowania Wykonawcy o tejże  kontroli.</w:t>
      </w:r>
    </w:p>
    <w:p w14:paraId="489AAFA6" w14:textId="77777777" w:rsidR="00675544" w:rsidRDefault="00675544" w:rsidP="00675544">
      <w:pPr>
        <w:pStyle w:val="Tekstpodstawowy"/>
        <w:rPr>
          <w:lang w:eastAsia="en-US"/>
        </w:rPr>
      </w:pPr>
    </w:p>
    <w:p w14:paraId="7151462C" w14:textId="77777777" w:rsidR="00675544" w:rsidRDefault="00675544" w:rsidP="00675544">
      <w:pPr>
        <w:pStyle w:val="Tekstpodstawowy"/>
        <w:rPr>
          <w:lang w:eastAsia="en-US"/>
        </w:rPr>
      </w:pPr>
    </w:p>
    <w:p w14:paraId="55FE0224" w14:textId="77777777" w:rsidR="00675544" w:rsidRDefault="00675544" w:rsidP="00675544">
      <w:pPr>
        <w:pStyle w:val="Tekstpodstawowy"/>
        <w:rPr>
          <w:lang w:eastAsia="en-US"/>
        </w:rPr>
      </w:pPr>
    </w:p>
    <w:p w14:paraId="0CA4F82C" w14:textId="68F3BBC6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>..........</w:t>
      </w:r>
      <w:r>
        <w:rPr>
          <w:rFonts w:ascii="Times New Roman" w:hAnsi="Times New Roman"/>
        </w:rPr>
        <w:t>.</w:t>
      </w:r>
      <w:r w:rsidR="0047055B">
        <w:rPr>
          <w:rFonts w:ascii="Times New Roman" w:hAnsi="Times New Roman"/>
        </w:rPr>
        <w:t>................. dn. __.__.202</w:t>
      </w:r>
      <w:r w:rsidR="00017C0C">
        <w:rPr>
          <w:rFonts w:ascii="Times New Roman" w:hAnsi="Times New Roman"/>
        </w:rPr>
        <w:t>4</w:t>
      </w:r>
      <w:r w:rsidRPr="0027664F">
        <w:rPr>
          <w:rFonts w:ascii="Times New Roman" w:hAnsi="Times New Roman"/>
        </w:rPr>
        <w:t xml:space="preserve">r.                     </w:t>
      </w:r>
    </w:p>
    <w:p w14:paraId="2FD16256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</w:p>
    <w:p w14:paraId="0EB6597B" w14:textId="77777777" w:rsidR="00675544" w:rsidRPr="0027664F" w:rsidRDefault="00675544" w:rsidP="00675544">
      <w:pPr>
        <w:pStyle w:val="Tekstpodstawowy"/>
        <w:rPr>
          <w:rFonts w:ascii="Times New Roman" w:hAnsi="Times New Roman"/>
        </w:rPr>
      </w:pPr>
      <w:r w:rsidRPr="0027664F">
        <w:rPr>
          <w:rFonts w:ascii="Times New Roman" w:hAnsi="Times New Roman"/>
        </w:rPr>
        <w:t xml:space="preserve">        </w:t>
      </w:r>
    </w:p>
    <w:p w14:paraId="04938E2B" w14:textId="77777777" w:rsidR="00675544" w:rsidRPr="003621A9" w:rsidRDefault="00675544" w:rsidP="00675544">
      <w:pPr>
        <w:pStyle w:val="Tekstpodstawowy"/>
        <w:ind w:left="3540"/>
        <w:rPr>
          <w:rFonts w:ascii="Times New Roman" w:hAnsi="Times New Roman"/>
        </w:rPr>
      </w:pPr>
      <w:r w:rsidRPr="003621A9">
        <w:rPr>
          <w:rFonts w:ascii="Times New Roman" w:hAnsi="Times New Roman"/>
        </w:rPr>
        <w:t xml:space="preserve"> ................................................................</w:t>
      </w:r>
    </w:p>
    <w:p w14:paraId="2BC1A9DD" w14:textId="77777777" w:rsidR="00675544" w:rsidRPr="003621A9" w:rsidRDefault="00675544" w:rsidP="00675544">
      <w:pPr>
        <w:ind w:firstLine="708"/>
        <w:rPr>
          <w:rFonts w:ascii="Times New Roman" w:hAnsi="Times New Roman"/>
        </w:rPr>
      </w:pPr>
      <w:r w:rsidRPr="003621A9">
        <w:rPr>
          <w:rFonts w:ascii="Times New Roman" w:hAnsi="Times New Roman"/>
          <w:i/>
        </w:rPr>
        <w:t xml:space="preserve">                                           (podpis upełnomocnionego przedstawiciela Oferenta)</w:t>
      </w:r>
    </w:p>
    <w:p w14:paraId="3F9E5D80" w14:textId="77777777" w:rsidR="00675544" w:rsidRPr="003621A9" w:rsidRDefault="00675544" w:rsidP="00675544">
      <w:pPr>
        <w:jc w:val="center"/>
        <w:rPr>
          <w:rFonts w:ascii="Times New Roman" w:hAnsi="Times New Roman"/>
          <w:b/>
        </w:rPr>
      </w:pPr>
    </w:p>
    <w:p w14:paraId="3975C5A7" w14:textId="77777777" w:rsidR="00675544" w:rsidRDefault="00675544" w:rsidP="00675544">
      <w:pPr>
        <w:jc w:val="center"/>
        <w:rPr>
          <w:b/>
        </w:rPr>
      </w:pPr>
    </w:p>
    <w:p w14:paraId="762C5C73" w14:textId="77777777" w:rsidR="00675544" w:rsidRDefault="00675544" w:rsidP="00675544">
      <w:pPr>
        <w:jc w:val="right"/>
        <w:rPr>
          <w:rFonts w:ascii="Times New Roman" w:hAnsi="Times New Roman"/>
          <w:b/>
        </w:rPr>
      </w:pPr>
    </w:p>
    <w:p w14:paraId="1EE39E3E" w14:textId="77777777" w:rsidR="00F33F56" w:rsidRDefault="00F33F56"/>
    <w:sectPr w:rsidR="00F33F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5F2094"/>
    <w:multiLevelType w:val="hybridMultilevel"/>
    <w:tmpl w:val="EABCD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256AE4"/>
    <w:multiLevelType w:val="hybridMultilevel"/>
    <w:tmpl w:val="912017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5544"/>
    <w:rsid w:val="00017C0C"/>
    <w:rsid w:val="003768A2"/>
    <w:rsid w:val="0047055B"/>
    <w:rsid w:val="00484750"/>
    <w:rsid w:val="00675544"/>
    <w:rsid w:val="00794A38"/>
    <w:rsid w:val="00B7544A"/>
    <w:rsid w:val="00B95EE3"/>
    <w:rsid w:val="00F3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DDA08"/>
  <w15:chartTrackingRefBased/>
  <w15:docId w15:val="{63649023-2B63-4939-8218-3E4950CC8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675544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675544"/>
    <w:pPr>
      <w:jc w:val="both"/>
    </w:pPr>
  </w:style>
  <w:style w:type="character" w:customStyle="1" w:styleId="TekstpodstawowyZnak">
    <w:name w:val="Tekst podstawowy Znak"/>
    <w:basedOn w:val="Domylnaczcionkaakapitu"/>
    <w:link w:val="Tekstpodstawowy"/>
    <w:rsid w:val="00675544"/>
    <w:rPr>
      <w:rFonts w:ascii="Arial" w:eastAsia="Times New Roman" w:hAnsi="Arial" w:cs="Times New Roman"/>
      <w:sz w:val="24"/>
      <w:szCs w:val="20"/>
      <w:lang w:eastAsia="pl-PL"/>
    </w:rPr>
  </w:style>
  <w:style w:type="paragraph" w:customStyle="1" w:styleId="FirstParagraph">
    <w:name w:val="First Paragraph"/>
    <w:basedOn w:val="Tekstpodstawowy"/>
    <w:next w:val="Tekstpodstawowy"/>
    <w:qFormat/>
    <w:rsid w:val="00675544"/>
    <w:pPr>
      <w:spacing w:before="180" w:after="180"/>
      <w:jc w:val="left"/>
    </w:pPr>
    <w:rPr>
      <w:rFonts w:ascii="Calibri" w:eastAsia="Calibri" w:hAnsi="Calibri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675544"/>
    <w:pPr>
      <w:spacing w:before="36" w:after="36"/>
      <w:jc w:val="left"/>
    </w:pPr>
    <w:rPr>
      <w:rFonts w:ascii="Calibri" w:eastAsia="Calibri" w:hAnsi="Calibri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9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cja</dc:creator>
  <cp:keywords/>
  <dc:description/>
  <cp:lastModifiedBy>Informacja</cp:lastModifiedBy>
  <cp:revision>7</cp:revision>
  <dcterms:created xsi:type="dcterms:W3CDTF">2021-11-26T12:46:00Z</dcterms:created>
  <dcterms:modified xsi:type="dcterms:W3CDTF">2024-02-01T07:51:00Z</dcterms:modified>
</cp:coreProperties>
</file>